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Australia</w:t>
      </w:r>
      <w:r>
        <w:t xml:space="preserve"> </w:t>
      </w:r>
      <w:r>
        <w:t xml:space="preserve">Sydney</w:t>
      </w:r>
    </w:p>
    <w:bookmarkStart w:id="20" w:name="cover-letter"/>
    <w:p>
      <w:pPr>
        <w:pStyle w:val="Heading1"/>
      </w:pPr>
      <w:r>
        <w:t xml:space="preserve">Cover Letter</w:t>
      </w:r>
    </w:p>
    <w:p>
      <w:pPr>
        <w:pStyle w:val="FirstParagraph"/>
      </w:pPr>
      <w:r>
        <w:rPr>
          <w:bCs/>
          <w:b/>
        </w:rPr>
        <w:t xml:space="preserve">John Doe</w:t>
      </w:r>
      <w:r>
        <w:br/>
      </w:r>
      <w:r>
        <w:t xml:space="preserve">Sydney, New South Wales, Australia</w:t>
      </w:r>
      <w:r>
        <w:br/>
      </w:r>
      <w:r>
        <w:t xml:space="preserve">+61 412 345 678</w:t>
      </w:r>
      <w:r>
        <w:br/>
      </w:r>
      <w:r>
        <w:t xml:space="preserve">john.doe@email.com</w:t>
      </w:r>
    </w:p>
    <w:p>
      <w:pPr>
        <w:pStyle w:val="BodyText"/>
      </w:pPr>
      <w:r>
        <w:t xml:space="preserve">[Date]</w:t>
      </w:r>
    </w:p>
    <w:p>
      <w:pPr>
        <w:pStyle w:val="BodyText"/>
      </w:pPr>
      <w:r>
        <w:t xml:space="preserve">Dear Hiring Manager,</w:t>
      </w:r>
    </w:p>
    <w:p>
      <w:pPr>
        <w:pStyle w:val="BodyText"/>
      </w:pPr>
      <w:r>
        <w:t xml:space="preserve">I am writing to express my sincere interest in the Astronomer position at [Institution Name] in Australia Sydney. As a dedicated and passionate astronomer with a strong academic background and hands-on experience in celestial research, I am eager to contribute my expertise to your esteemed institution. Australia Sydney, with its pristine dark skies and world-class astronomical facilities, represents an unparalleled environment for advancing our understanding of the cosmos. I am particularly drawn to this opportunity as it aligns perfectly with my career goals of exploring the mysteries of the universe while contributing to Australia’s vibrant scientific community.</w:t>
      </w:r>
    </w:p>
    <w:p>
      <w:pPr>
        <w:pStyle w:val="BodyText"/>
      </w:pPr>
      <w:r>
        <w:t xml:space="preserve">My journey in astronomy began during my undergraduate studies in Physics at the University of Sydney, where I developed a profound fascination for astrophysics and observational techniques. This passion led me to pursue a Master’s degree in Astronomy at the Australian National University (ANU), where I specialized in exoplanet detection and stellar evolution. My thesis work focused on analyzing data from the European Space Agency’s Gaia mission, which provided insights into the kinematics of nearby star clusters. This experience honed my ability to synthesize complex datasets and draw meaningful conclusions about the structure and dynamics of our galaxy.</w:t>
      </w:r>
    </w:p>
    <w:p>
      <w:pPr>
        <w:pStyle w:val="BodyText"/>
      </w:pPr>
      <w:r>
        <w:t xml:space="preserve">Following my academic training, I joined the research team at the Australian Astronomical Observatory (AAO), where I contributed to projects involving deep-space spectroscopy and cosmic microwave background analysis. One of my most significant contributions was assisting in a study that mapped the distribution of dark matter in distant galaxy clusters using advanced imaging techniques. This work not only deepened my understanding of cosmological models but also underscored the importance of collaborative, interdisciplinary research—something I believe is central to Australia Sydney’s scientific ethos.</w:t>
      </w:r>
    </w:p>
    <w:p>
      <w:pPr>
        <w:pStyle w:val="BodyText"/>
      </w:pPr>
      <w:r>
        <w:t xml:space="preserve">In addition to my technical skills, I have a strong commitment to public engagement and science communication. As a volunteer at the Sydney Observatory, I led educational programs for school groups and the general public, fostering curiosity about astronomy through interactive demonstrations and stargazing events. This experience reinforced my belief that scientific progress thrives when it is accessible to all. Australia Sydney’s unique combination of cutting-edge research infrastructure and community outreach initiatives makes it an ideal place to continue this mission.</w:t>
      </w:r>
    </w:p>
    <w:p>
      <w:pPr>
        <w:pStyle w:val="BodyText"/>
      </w:pPr>
      <w:r>
        <w:t xml:space="preserve">What excites me most about the Astronomer role at [Institution Name] is the opportunity to work with Australia Sydney’s renowned astronomical facilities, such as the Square Kilometre Array (SKA) and the Anglo-Australian Telescope. These instruments represent the forefront of observational astronomy, and I am eager to leverage my expertise in data analysis and computational modeling to support groundbreaking discoveries. My proficiency in Python, IDL, and MATLAB, coupled with my experience using telescopes like the Subaru Telescope in Hawaii, positions me to contribute effectively to your research objectives.</w:t>
      </w:r>
    </w:p>
    <w:p>
      <w:pPr>
        <w:pStyle w:val="BodyText"/>
      </w:pPr>
      <w:r>
        <w:t xml:space="preserve">Furthermore, Australia Sydney’s strategic location offers unique advantages for astronomical observation. The clarity of its night skies and the presence of advanced observatories create a rare environment for studying phenomena such as gravitational waves, cosmic rays, and transient events. I am particularly interested in exploring how these conditions can enhance our understanding of the early universe and the formation of galaxies. By combining my technical skills with Australia Sydney’s resources, I aim to advance research that addresses some of the most pressing questions in modern astrophysics.</w:t>
      </w:r>
    </w:p>
    <w:p>
      <w:pPr>
        <w:pStyle w:val="BodyText"/>
      </w:pPr>
      <w:r>
        <w:t xml:space="preserve">My career has been defined by a relentless curiosity and a dedication to pushing the boundaries of scientific knowledge. As an astronomer, I thrive in dynamic, collaborative environments where innovation is prioritized. I am confident that my background in data-driven research, coupled with my ability to communicate complex ideas clearly, will make me a valuable asset to your team. Moreover, my adaptability and passion for problem-solving align with the spirit of discovery that defines Australia Sydney’s scientific community.</w:t>
      </w:r>
    </w:p>
    <w:p>
      <w:pPr>
        <w:pStyle w:val="BodyText"/>
      </w:pPr>
      <w:r>
        <w:t xml:space="preserve">I would be honored to bring my expertise and enthusiasm to [Institution Name] and contribute to its mission of advancing astronomical research. I am particularly inspired by your work on [specific project or initiative at the institution], and I would welcome the opportunity to discuss how my skills and experiences align with your goals. Thank you for considering my application. I look forward to the possibility of contributing to Australia Sydney’s legacy as a global leader in astronomy.</w:t>
      </w:r>
    </w:p>
    <w:p>
      <w:pPr>
        <w:pStyle w:val="BodyText"/>
      </w:pPr>
      <w:r>
        <w:t xml:space="preserve">Sincerely,</w:t>
      </w:r>
      <w:r>
        <w:br/>
      </w: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stronomer Position in Australia Sydney</dc:title>
  <dc:creator/>
  <cp:keywords/>
  <dcterms:created xsi:type="dcterms:W3CDTF">2026-07-23T12:52:47Z</dcterms:created>
  <dcterms:modified xsi:type="dcterms:W3CDTF">2026-07-23T12:52:47Z</dcterms:modified>
</cp:coreProperties>
</file>

<file path=docProps/custom.xml><?xml version="1.0" encoding="utf-8"?>
<Properties xmlns="http://schemas.openxmlformats.org/officeDocument/2006/custom-properties" xmlns:vt="http://schemas.openxmlformats.org/officeDocument/2006/docPropsVTypes"/>
</file>